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C0EDB0" w14:textId="77777777" w:rsidR="000969F1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bookmarkStart w:id="0" w:name="_GoBack"/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</w:t>
      </w:r>
      <w:bookmarkEnd w:id="0"/>
      <w:r w:rsidR="00131E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.</w:t>
      </w:r>
    </w:p>
    <w:p w14:paraId="54C10012" w14:textId="77777777" w:rsidR="00871C21" w:rsidRPr="00E478FE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doktoran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106A4E80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14:paraId="28AB2C81" w14:textId="77777777" w:rsidR="00347F1F" w:rsidRPr="00E478FE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proofErr w:type="gramStart"/>
      <w:r w:rsidRPr="00E478FE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</w:t>
      </w:r>
      <w:proofErr w:type="gramEnd"/>
      <w:r w:rsidRPr="00E478FE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 xml:space="preserve"> www</w:t>
      </w:r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E478FE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6AC30FE1" w14:textId="77777777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jest doktorantem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z obszaru nauk technicznych</w:t>
      </w:r>
      <w:r w:rsidR="007C46A6" w:rsidRPr="00E478FE">
        <w:rPr>
          <w:rFonts w:ascii="Verdana" w:hAnsi="Verdana"/>
          <w:sz w:val="20"/>
          <w:szCs w:val="20"/>
          <w:lang w:val="pl-PL"/>
        </w:rPr>
        <w:t>,</w:t>
      </w:r>
    </w:p>
    <w:p w14:paraId="5845155C" w14:textId="258D842F" w:rsidR="0095579D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</w:t>
      </w:r>
      <w:r w:rsidR="007F747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rojek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ować układy scalone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 środowisku CADENCE w technologiach nanometrycznych,</w:t>
      </w:r>
    </w:p>
    <w:p w14:paraId="6D515677" w14:textId="471541E2" w:rsidR="0095579D" w:rsidRPr="00E478FE" w:rsidRDefault="0095579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</w:t>
      </w:r>
      <w:r w:rsidR="000A024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osiada wiedzę z zakresu projektowania elektronicznych bloków analogowych i cyfrowych,</w:t>
      </w:r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655981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najlepiej z</w:t>
      </w:r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.z</w:t>
      </w:r>
      <w:proofErr w:type="spellEnd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. „</w:t>
      </w:r>
      <w:proofErr w:type="spellStart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xed-signal</w:t>
      </w:r>
      <w:proofErr w:type="spellEnd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”</w:t>
      </w:r>
      <w:r w:rsidR="00FF6712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F1095" w14:textId="77777777" w:rsidR="0095579D" w:rsidRPr="00E478FE" w:rsidRDefault="000A0244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budować </w:t>
      </w:r>
      <w:r w:rsidR="00E06F9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acje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kon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olno-pomiarowe do testowania układów scalonych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3DC1FFD" w14:textId="5BE8DCBA" w:rsidR="009A53A2" w:rsidRPr="00E478FE" w:rsidRDefault="009A53A2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hAnsi="Verdana"/>
          <w:sz w:val="20"/>
          <w:szCs w:val="20"/>
          <w:lang w:val="pl-PL"/>
        </w:rPr>
        <w:t xml:space="preserve">- </w:t>
      </w:r>
      <w:r w:rsidR="000E3456" w:rsidRPr="00E478FE">
        <w:rPr>
          <w:rFonts w:ascii="Verdana" w:hAnsi="Verdana"/>
          <w:sz w:val="20"/>
          <w:szCs w:val="20"/>
          <w:lang w:val="pl-PL"/>
        </w:rPr>
        <w:t>posiada biegłą</w:t>
      </w:r>
      <w:r w:rsidR="005D06CB" w:rsidRPr="00E478FE">
        <w:rPr>
          <w:rFonts w:ascii="Verdana" w:hAnsi="Verdana"/>
          <w:sz w:val="20"/>
          <w:szCs w:val="20"/>
          <w:lang w:val="pl-PL"/>
        </w:rPr>
        <w:t xml:space="preserve"> znaj</w:t>
      </w:r>
      <w:r w:rsidR="00851842" w:rsidRPr="00E478FE">
        <w:rPr>
          <w:rFonts w:ascii="Verdana" w:hAnsi="Verdana"/>
          <w:sz w:val="20"/>
          <w:szCs w:val="20"/>
          <w:lang w:val="pl-PL"/>
        </w:rPr>
        <w:t>o</w:t>
      </w:r>
      <w:r w:rsidR="005D06CB" w:rsidRPr="00E478FE">
        <w:rPr>
          <w:rFonts w:ascii="Verdana" w:hAnsi="Verdana"/>
          <w:sz w:val="20"/>
          <w:szCs w:val="20"/>
          <w:lang w:val="pl-PL"/>
        </w:rPr>
        <w:t>mość języka angielskiego.</w:t>
      </w:r>
    </w:p>
    <w:p w14:paraId="7EC3EA0C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lang w:val="pl-PL" w:eastAsia="pl-PL"/>
        </w:rPr>
      </w:pPr>
      <w:r w:rsidRPr="00E478FE">
        <w:rPr>
          <w:rFonts w:ascii="Verdana" w:eastAsia="Times New Roman" w:hAnsi="Verdana" w:cs="Courier New"/>
          <w:lang w:val="pl-PL" w:eastAsia="pl-PL"/>
        </w:rPr>
        <w:t> </w:t>
      </w:r>
    </w:p>
    <w:p w14:paraId="3CF6D6F4" w14:textId="77777777" w:rsidR="00347F1F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14:paraId="64A12D93" w14:textId="77777777" w:rsidR="00824959" w:rsidRPr="00E478FE" w:rsidRDefault="007C46A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projektowanie 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testowanie układów scalonych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 technologiach VLS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65E3F90" w14:textId="77777777" w:rsidR="00824959" w:rsidRPr="00E478FE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38B9450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14:paraId="36996BCB" w14:textId="1BFB6E02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9C6ED7" w:rsidRPr="00CD6BED">
        <w:rPr>
          <w:rFonts w:ascii="Verdana" w:eastAsia="Times New Roman" w:hAnsi="Verdana" w:cs="Courier New"/>
          <w:sz w:val="20"/>
          <w:szCs w:val="20"/>
          <w:lang w:val="pl-PL" w:eastAsia="pl-PL"/>
        </w:rPr>
        <w:t>29.01.</w:t>
      </w:r>
      <w:r w:rsidR="00073A93" w:rsidRPr="00CD6BE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2021 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godz. 16:00</w:t>
      </w:r>
    </w:p>
    <w:p w14:paraId="36C90D3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14:paraId="5A0C888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14:paraId="3750634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r w:rsidR="003909AB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EAIiIB, Katedra Metrologii i Elektroniki</w:t>
      </w:r>
    </w:p>
    <w:p w14:paraId="21FD0C09" w14:textId="09588474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073A93">
        <w:rPr>
          <w:rFonts w:ascii="Verdana" w:eastAsia="Times New Roman" w:hAnsi="Verdana" w:cs="Courier New"/>
          <w:sz w:val="20"/>
          <w:szCs w:val="20"/>
          <w:lang w:val="pl-PL" w:eastAsia="pl-PL"/>
        </w:rPr>
        <w:t>luty</w:t>
      </w:r>
      <w:r w:rsidR="00073A93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20</w:t>
      </w:r>
      <w:r w:rsidR="00073A93">
        <w:rPr>
          <w:rFonts w:ascii="Verdana" w:eastAsia="Times New Roman" w:hAnsi="Verdana" w:cs="Courier New"/>
          <w:sz w:val="20"/>
          <w:szCs w:val="20"/>
          <w:lang w:val="pl-PL" w:eastAsia="pl-PL"/>
        </w:rPr>
        <w:t>21</w:t>
      </w:r>
    </w:p>
    <w:p w14:paraId="03C37111" w14:textId="7FDD9936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czas trwania umowy: do za</w:t>
      </w:r>
      <w:r w:rsidR="0082495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ko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ńczenia projektu, ale nie dłużej niż </w:t>
      </w:r>
      <w:r w:rsidR="00E478FE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6 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esięcy</w:t>
      </w:r>
    </w:p>
    <w:p w14:paraId="7BD54AB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409FB7B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4A5745D6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CV z opisem osiągnięć naukowych i dorobku naukowego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1F0D98" w14:textId="77777777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a publikacji,</w:t>
      </w:r>
    </w:p>
    <w:p w14:paraId="6F593471" w14:textId="77777777" w:rsidR="003909AB" w:rsidRPr="00E478FE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14:paraId="4C3DC40B" w14:textId="6415DAAA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B-1, pokój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14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DE7E59A" w14:textId="77777777" w:rsidR="00347F1F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r Bogdan Staszewski</w:t>
      </w:r>
      <w:r w:rsidR="007016FA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AGH, Wydział EAIiIB, Katedra Metrologii i Elektroniki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009F4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  <w:proofErr w:type="gramStart"/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e</w:t>
      </w:r>
      <w:proofErr w:type="gramEnd"/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-mail:</w:t>
      </w:r>
      <w:r w:rsidRPr="00E478FE">
        <w:t xml:space="preserve"> </w:t>
      </w:r>
      <w:hyperlink r:id="rId5" w:history="1">
        <w:r w:rsidRPr="00E478FE">
          <w:rPr>
            <w:rStyle w:val="Hyperlink"/>
            <w:rFonts w:ascii="Verdana" w:eastAsia="Times New Roman" w:hAnsi="Verdana" w:cs="Courier New"/>
            <w:color w:val="auto"/>
            <w:sz w:val="20"/>
            <w:szCs w:val="20"/>
            <w:lang w:eastAsia="pl-PL"/>
          </w:rPr>
          <w:t>staszewski@agh.edu.pl</w:t>
        </w:r>
      </w:hyperlink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, http://www.bogdanst.com/</w:t>
      </w:r>
    </w:p>
    <w:p w14:paraId="536ABAA5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40872016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1AE6C529" w14:textId="04B4ADBD" w:rsidR="00347F1F" w:rsidRPr="00E478FE" w:rsidRDefault="00824959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ata ogłoszenia: </w:t>
      </w:r>
      <w:r w:rsidR="009C6ED7" w:rsidRPr="00CD6BED">
        <w:rPr>
          <w:rFonts w:ascii="Verdana" w:eastAsia="Times New Roman" w:hAnsi="Verdana" w:cs="Courier New"/>
          <w:sz w:val="20"/>
          <w:szCs w:val="20"/>
          <w:lang w:val="pl-PL" w:eastAsia="pl-PL"/>
        </w:rPr>
        <w:t>18</w:t>
      </w:r>
      <w:r w:rsidR="00782AA8" w:rsidRPr="009C6ED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9C6ED7" w:rsidRPr="00CD6BED">
        <w:rPr>
          <w:rFonts w:ascii="Verdana" w:eastAsia="Times New Roman" w:hAnsi="Verdana" w:cs="Courier New"/>
          <w:sz w:val="20"/>
          <w:szCs w:val="20"/>
          <w:lang w:val="pl-PL" w:eastAsia="pl-PL"/>
        </w:rPr>
        <w:t>01</w:t>
      </w:r>
      <w:r w:rsidR="00782AA8" w:rsidRPr="009C6ED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073A93" w:rsidRPr="009C6ED7">
        <w:rPr>
          <w:rFonts w:ascii="Verdana" w:eastAsia="Times New Roman" w:hAnsi="Verdana" w:cs="Courier New"/>
          <w:sz w:val="20"/>
          <w:szCs w:val="20"/>
          <w:lang w:val="pl-PL" w:eastAsia="pl-PL"/>
        </w:rPr>
        <w:t>2021</w:t>
      </w:r>
    </w:p>
    <w:p w14:paraId="22266F38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37856919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141DAEF0" w14:textId="77777777" w:rsidR="00A81178" w:rsidRPr="00E478FE" w:rsidRDefault="00A81178">
      <w:pPr>
        <w:rPr>
          <w:lang w:val="pl-PL"/>
        </w:rPr>
      </w:pPr>
    </w:p>
    <w:sectPr w:rsidR="00A81178" w:rsidRPr="00E478FE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qQUAgcQ7nywAAAA="/>
  </w:docVars>
  <w:rsids>
    <w:rsidRoot w:val="00347F1F"/>
    <w:rsid w:val="00073A93"/>
    <w:rsid w:val="000969F1"/>
    <w:rsid w:val="000A0244"/>
    <w:rsid w:val="000A1347"/>
    <w:rsid w:val="000E3456"/>
    <w:rsid w:val="000F6F12"/>
    <w:rsid w:val="00131E27"/>
    <w:rsid w:val="00182316"/>
    <w:rsid w:val="001C0B4E"/>
    <w:rsid w:val="001D4A3F"/>
    <w:rsid w:val="001E074C"/>
    <w:rsid w:val="002830E6"/>
    <w:rsid w:val="00286E8D"/>
    <w:rsid w:val="002A2446"/>
    <w:rsid w:val="002D6CD1"/>
    <w:rsid w:val="00343B77"/>
    <w:rsid w:val="00347F1F"/>
    <w:rsid w:val="00373682"/>
    <w:rsid w:val="003909AB"/>
    <w:rsid w:val="003B2388"/>
    <w:rsid w:val="003E1078"/>
    <w:rsid w:val="003E5072"/>
    <w:rsid w:val="004D2927"/>
    <w:rsid w:val="00522FE9"/>
    <w:rsid w:val="005C4969"/>
    <w:rsid w:val="005D06CB"/>
    <w:rsid w:val="005F6932"/>
    <w:rsid w:val="00655981"/>
    <w:rsid w:val="00661BFD"/>
    <w:rsid w:val="007016FA"/>
    <w:rsid w:val="00716C34"/>
    <w:rsid w:val="00782AA8"/>
    <w:rsid w:val="007C46A6"/>
    <w:rsid w:val="007F7470"/>
    <w:rsid w:val="00824959"/>
    <w:rsid w:val="00846691"/>
    <w:rsid w:val="00851842"/>
    <w:rsid w:val="00871C21"/>
    <w:rsid w:val="00890E8F"/>
    <w:rsid w:val="008B4D0A"/>
    <w:rsid w:val="0095579D"/>
    <w:rsid w:val="009716F5"/>
    <w:rsid w:val="009A53A2"/>
    <w:rsid w:val="009C6ED7"/>
    <w:rsid w:val="00A225FF"/>
    <w:rsid w:val="00A510C8"/>
    <w:rsid w:val="00A81178"/>
    <w:rsid w:val="00AA5DEA"/>
    <w:rsid w:val="00AE4296"/>
    <w:rsid w:val="00B13E78"/>
    <w:rsid w:val="00B16FE6"/>
    <w:rsid w:val="00CD6BED"/>
    <w:rsid w:val="00CF2BE0"/>
    <w:rsid w:val="00D104A7"/>
    <w:rsid w:val="00D63F98"/>
    <w:rsid w:val="00D91058"/>
    <w:rsid w:val="00DF1C07"/>
    <w:rsid w:val="00E06F96"/>
    <w:rsid w:val="00E478FE"/>
    <w:rsid w:val="00E81ED3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E772D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staszewski@agh.edu.pl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847</Characters>
  <Application>Microsoft Macintosh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abina</cp:lastModifiedBy>
  <cp:revision>2</cp:revision>
  <cp:lastPrinted>2018-07-27T09:42:00Z</cp:lastPrinted>
  <dcterms:created xsi:type="dcterms:W3CDTF">2021-01-18T09:59:00Z</dcterms:created>
  <dcterms:modified xsi:type="dcterms:W3CDTF">2021-01-18T09:59:00Z</dcterms:modified>
</cp:coreProperties>
</file>